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r>
        <w:t xml:space="preserve"> </w:t>
      </w:r>
      <w:r>
        <w:t xml:space="preserve">Program</w:t>
      </w:r>
      <w:r>
        <w:t xml:space="preserve"> </w:t>
      </w:r>
      <w:r>
        <w:t xml:space="preserve">in</w:t>
      </w:r>
      <w:r>
        <w:t xml:space="preserve"> </w:t>
      </w:r>
      <w:r>
        <w:t xml:space="preserve">Rome</w:t>
      </w:r>
    </w:p>
    <w:bookmarkStart w:id="20" w:name="Xd63216b70cba53763317f33d1ff30e47a5bac70"/>
    <w:p>
      <w:pPr>
        <w:pStyle w:val="Heading1"/>
      </w:pPr>
      <w:r>
        <w:t xml:space="preserve">Scholarship Application Letter: Pursuing Advanced Studies in Marine Engineering at a Renowned Institution in Italy, Rome</w:t>
      </w:r>
    </w:p>
    <w:p>
      <w:pPr>
        <w:pStyle w:val="FirstParagraph"/>
      </w:pPr>
      <w:r>
        <w:t xml:space="preserve">Dear Scholarship Committee,</w:t>
      </w:r>
    </w:p>
    <w:p>
      <w:pPr>
        <w:pStyle w:val="BodyText"/>
      </w:pPr>
      <w:r>
        <w:t xml:space="preserve">It is with profound enthusiasm and unwavering dedication that I submit my application for the [Specify Scholarship Name, e.g., "Mediterranean Maritime Excellence Scholarship"] to support my advanced studies in Marine Engineering at a leading academic institution in Rome, Italy. As a highly motivated and technically adept engineering graduate with a deep-seated passion for maritime innovation and sustainable oceanic technologies, I am eager to contribute to Italy's prestigious legacy in naval architecture and marine systems while furthering my expertise within the heart of Europe’s maritime culture—Rome.</w:t>
      </w:r>
    </w:p>
    <w:p>
      <w:pPr>
        <w:pStyle w:val="BodyText"/>
      </w:pPr>
      <w:r>
        <w:t xml:space="preserve">My academic journey has been meticulously focused on the foundational principles of mechanical engineering, with a specialized emphasis on fluid dynamics, propulsion systems, and materials science. I completed my Bachelor of Engineering in Mechanical Engineering with honors from [Your University Name], where I consistently ranked among the top 5% of my cohort. My final-year thesis, titled "Optimization of Energy Efficiency in Small-Scale Vessel Propulsion Systems Using Computational Fluid Dynamics," earned commendation for its practical relevance and innovative approach to reducing carbon footprints in coastal shipping—a critical concern for the Mediterranean ecosystem. This project ignited my commitment to advancing marine engineering solutions that balance performance with environmental stewardship, a philosophy I believe resonates deeply with Italy's national priorities.</w:t>
      </w:r>
    </w:p>
    <w:p>
      <w:pPr>
        <w:pStyle w:val="BodyText"/>
      </w:pPr>
      <w:r>
        <w:t xml:space="preserve">Italy’s historical and contemporary significance in maritime affairs makes Rome the unparalleled destination for my academic pursuits. As the cradle of Western civilization and home to one of Europe’s most vital maritime hubs, Rome is not merely a location—it is a living laboratory for marine engineering. The city’s proximity to the Tyrrhenian Sea, its rich legacy as a center of ancient seafaring trade, and its modern role in hosting major ports like Civitavecchia and Naples provide an unmatched context for studying marine systems in real-world environments. Moreover, institutions such as Sapienza University of Rome (Università La Sapienza) and the Polytechnic University of Milan (with strong Rome-based collaborations) offer specialized curricula in naval architecture, offshore engineering, and sustainable maritime logistics—exactly where my aspirations align. I am particularly drawn to the research conducted by Professor [Name, if known] on advanced corrosion-resistant alloys for ship hulls—a field directly relevant to my thesis work and future goals.</w:t>
      </w:r>
    </w:p>
    <w:p>
      <w:pPr>
        <w:pStyle w:val="BodyText"/>
      </w:pPr>
      <w:r>
        <w:t xml:space="preserve">My professional experience further solidifies my readiness for this scholarship. During a summer internship at [Company Name, e.g., "Italian Naval Group (Fincantieri) in Genoa"], I contributed to the design validation of hybrid propulsion systems for ferries, utilizing industry-standard simulation software including ANSYS and NAPA. This role required precision engineering, collaborative problem-solving with cross-functional teams, and adherence to stringent international maritime safety standards (e.g., SOLAS). I witnessed firsthand how Italian engineering firms pioneer solutions for energy transition in shipping—such as integrating LNG fuel systems and wind-assisted propulsion—which are critical to Italy’s strategy for achieving carbon neutrality by 2050. This experience confirmed my desire to deepen my technical skills within Italy’s ecosystem, where policy, innovation, and tradition converge.</w:t>
      </w:r>
    </w:p>
    <w:p>
      <w:pPr>
        <w:pStyle w:val="BodyText"/>
      </w:pPr>
      <w:r>
        <w:t xml:space="preserve">Why Rome? Beyond academia, I am captivated by the city’s unique fusion of ancient maritime heritage and modern technological ambition. Walking through the Appian Way or visiting the Museo Nazionale della Navigazione in Rome’s historic center is not just cultural enrichment—it is a tangible connection to centuries of seafaring ingenuity that continues to inspire today. Studying here means immersing myself in a community where engineering students collaborate with historical preservationists on projects like restoring ancient Roman galleys for educational purposes. This holistic environment, blending tradition with cutting-edge R&amp;D, is essential for developing a well-rounded Marine Engineer capable of addressing 21st-century challenges—from climate-resilient port infrastructure to autonomous vessel navigation in the Mediterranean.</w:t>
      </w:r>
    </w:p>
    <w:p>
      <w:pPr>
        <w:pStyle w:val="BodyText"/>
      </w:pPr>
      <w:r>
        <w:t xml:space="preserve">Financially, this scholarship is indispensable to my academic trajectory. While I have secured partial funding through my undergraduate institution and personal savings, the full cost of tuition, living expenses in Rome (which remains relatively affordable compared to other European capitals), and specialized equipment for advanced simulations exceeds my current capacity. This award would alleviate significant burdens, allowing me to fully engage with rigorous coursework, laboratory research at Rome’s naval facilities (e.g., CISM in Naples or the Roma Port Authority), and internships with leading Italian marine firms without financial distraction. I am committed to maximizing this opportunity by contributing actively to campus initiatives—such as the university’s Marine Technology Society chapter—and mentoring future students from emerging economies.</w:t>
      </w:r>
    </w:p>
    <w:p>
      <w:pPr>
        <w:pStyle w:val="BodyText"/>
      </w:pPr>
      <w:r>
        <w:t xml:space="preserve">My long-term vision extends beyond personal achievement. Upon graduating, I aim to join Italy’s burgeoning offshore renewable energy sector, focusing on wave and tidal energy converter systems for coastal communities. I envision collaborating with Italian institutions like CNR-IMAMOTER (National Research Council) to develop scalable technologies that protect Mediterranean biodiversity while harnessing oceanic power—a mission aligned with the EU’s Green Deal and Italy’s national maritime strategy. This scholarship is not merely an investment in my education; it is a catalyst for fostering sustainable partnerships between Italian engineering excellence and global maritime challenges.</w:t>
      </w:r>
    </w:p>
    <w:p>
      <w:pPr>
        <w:pStyle w:val="BodyText"/>
      </w:pPr>
      <w:r>
        <w:t xml:space="preserve">Italy Rome represents more than a destination—it symbolizes the confluence of history, innovation, and environmental responsibility that defines the future of marine engineering. I am prepared to bring rigorous academic discipline, hands-on experience in ship systems optimization, and an unwavering commitment to Italy’s maritime heritage to your institution. With this scholarship, I pledge not only to excel as a student but also to become an ambassador for sustainable marine engineering practices that honor Rome’s legacy while steering the Mediterranean toward a greener horizon.</w:t>
      </w:r>
    </w:p>
    <w:p>
      <w:pPr>
        <w:pStyle w:val="BodyText"/>
      </w:pPr>
      <w:r>
        <w:t xml:space="preserve">Thank you for considering my application. I am eager to discuss how my background, goals, and deep appreciation for Italy’s maritime identity align with the mission of this scholarship. I have attached all required documents for your review and welcome the opportunity to interview at your convenience.</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 Program in Rome</dc:title>
  <dc:creator/>
  <cp:keywords/>
  <dcterms:created xsi:type="dcterms:W3CDTF">2026-07-23T15:59:38Z</dcterms:created>
  <dcterms:modified xsi:type="dcterms:W3CDTF">2026-07-23T15:59:38Z</dcterms:modified>
</cp:coreProperties>
</file>

<file path=docProps/custom.xml><?xml version="1.0" encoding="utf-8"?>
<Properties xmlns="http://schemas.openxmlformats.org/officeDocument/2006/custom-properties" xmlns:vt="http://schemas.openxmlformats.org/officeDocument/2006/docPropsVTypes"/>
</file>